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89A51" w14:textId="072D3FE5" w:rsidR="00D21227" w:rsidRDefault="00AE524F">
      <w:pPr>
        <w:pStyle w:val="Title"/>
      </w:pPr>
      <w:r>
        <w:t xml:space="preserve">Feedback for Project Number </w:t>
      </w:r>
      <w:r w:rsidR="00753733">
        <w:t>7</w:t>
      </w:r>
    </w:p>
    <w:p w14:paraId="0B64EE38" w14:textId="77777777" w:rsidR="00D21227" w:rsidRDefault="00AE524F">
      <w:pPr>
        <w:pStyle w:val="Heading2"/>
      </w:pPr>
      <w:bookmarkStart w:id="0" w:name="instructions"/>
      <w:bookmarkEnd w:id="0"/>
      <w:r>
        <w:t>Instructions</w:t>
      </w:r>
    </w:p>
    <w:p w14:paraId="3A139730" w14:textId="77777777" w:rsidR="00D21227" w:rsidRDefault="00AE524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C9BD2CC" w14:textId="77777777" w:rsidR="00D21227" w:rsidRDefault="00AE524F">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20F2A517" w14:textId="77777777" w:rsidR="00D21227" w:rsidRDefault="00AE524F">
      <w:pPr>
        <w:pStyle w:val="Heading2"/>
      </w:pPr>
      <w:bookmarkStart w:id="1" w:name="feedback-below"/>
      <w:bookmarkEnd w:id="1"/>
      <w:r>
        <w:t>Feedback Below</w:t>
      </w:r>
    </w:p>
    <w:p w14:paraId="17B43A0D" w14:textId="0A883FC9" w:rsidR="00D21227" w:rsidRDefault="00AE524F">
      <w:pPr>
        <w:pStyle w:val="FirstParagraph"/>
        <w:rPr>
          <w:b/>
        </w:rPr>
      </w:pPr>
      <w:r>
        <w:rPr>
          <w:b/>
        </w:rPr>
        <w:t>What did you first notice about this project?</w:t>
      </w:r>
    </w:p>
    <w:p w14:paraId="72AF0950" w14:textId="47608157" w:rsidR="00753733" w:rsidRPr="00753733" w:rsidRDefault="00883CC5" w:rsidP="00753733">
      <w:pPr>
        <w:pStyle w:val="BodyText"/>
        <w:numPr>
          <w:ilvl w:val="0"/>
          <w:numId w:val="3"/>
        </w:numPr>
        <w:rPr>
          <w:b/>
        </w:rPr>
      </w:pPr>
      <w:r>
        <w:t xml:space="preserve"> </w:t>
      </w:r>
      <w:r w:rsidRPr="00753733">
        <w:rPr>
          <w:color w:val="1F497D" w:themeColor="text2"/>
        </w:rPr>
        <w:t>Th</w:t>
      </w:r>
      <w:r w:rsidR="00C928E1">
        <w:rPr>
          <w:color w:val="1F497D" w:themeColor="text2"/>
        </w:rPr>
        <w:t>e formatting of the years in slider and on the graph</w:t>
      </w:r>
    </w:p>
    <w:p w14:paraId="7823BE44" w14:textId="64BAF0A6" w:rsidR="00D21227" w:rsidRPr="00753733" w:rsidRDefault="00AE524F" w:rsidP="00753733">
      <w:pPr>
        <w:pStyle w:val="BodyText"/>
        <w:rPr>
          <w:b/>
        </w:rPr>
      </w:pPr>
      <w:r w:rsidRPr="00753733">
        <w:rPr>
          <w:b/>
        </w:rPr>
        <w:t>What was this project’s main story?</w:t>
      </w:r>
    </w:p>
    <w:p w14:paraId="63D6D9F7" w14:textId="5959B80F" w:rsidR="00883CC5" w:rsidRPr="00271864" w:rsidRDefault="00883CC5" w:rsidP="00883CC5">
      <w:pPr>
        <w:pStyle w:val="BodyText"/>
        <w:numPr>
          <w:ilvl w:val="0"/>
          <w:numId w:val="3"/>
        </w:numPr>
        <w:rPr>
          <w:color w:val="1F497D" w:themeColor="text2"/>
        </w:rPr>
      </w:pPr>
      <w:r w:rsidRPr="00271864">
        <w:rPr>
          <w:color w:val="1F497D" w:themeColor="text2"/>
        </w:rPr>
        <w:t xml:space="preserve"> </w:t>
      </w:r>
      <w:r w:rsidR="00C928E1">
        <w:rPr>
          <w:color w:val="1F497D" w:themeColor="text2"/>
        </w:rPr>
        <w:t>The trend of housing market prices for each state</w:t>
      </w:r>
    </w:p>
    <w:p w14:paraId="0E4723BA" w14:textId="17668B6A" w:rsidR="00D21227" w:rsidRDefault="00AE524F">
      <w:pPr>
        <w:pStyle w:val="BodyText"/>
        <w:rPr>
          <w:b/>
        </w:rPr>
      </w:pPr>
      <w:r>
        <w:rPr>
          <w:b/>
        </w:rPr>
        <w:t>What were some areas of improvement?</w:t>
      </w:r>
    </w:p>
    <w:p w14:paraId="53FF2FA8" w14:textId="050B56BE" w:rsidR="00883CC5" w:rsidRDefault="00883CC5" w:rsidP="00883CC5">
      <w:pPr>
        <w:pStyle w:val="BodyText"/>
        <w:numPr>
          <w:ilvl w:val="0"/>
          <w:numId w:val="3"/>
        </w:numPr>
      </w:pPr>
      <w:r>
        <w:rPr>
          <w:b/>
        </w:rPr>
        <w:t xml:space="preserve"> </w:t>
      </w:r>
      <w:r w:rsidR="00C928E1">
        <w:rPr>
          <w:color w:val="1F497D" w:themeColor="text2"/>
        </w:rPr>
        <w:t xml:space="preserve">Format the years without decimals and commas.  Also </w:t>
      </w:r>
    </w:p>
    <w:p w14:paraId="5A325522" w14:textId="1F206250" w:rsidR="00D21227" w:rsidRDefault="00AE524F">
      <w:pPr>
        <w:pStyle w:val="BodyText"/>
        <w:rPr>
          <w:b/>
        </w:rPr>
      </w:pPr>
      <w:r>
        <w:rPr>
          <w:b/>
        </w:rPr>
        <w:t>What elements would you add to this project?</w:t>
      </w:r>
    </w:p>
    <w:p w14:paraId="38685B79" w14:textId="36245B95" w:rsidR="00883CC5" w:rsidRPr="00271864" w:rsidRDefault="00883CC5" w:rsidP="00883CC5">
      <w:pPr>
        <w:pStyle w:val="BodyText"/>
        <w:numPr>
          <w:ilvl w:val="0"/>
          <w:numId w:val="3"/>
        </w:numPr>
        <w:rPr>
          <w:color w:val="1F497D" w:themeColor="text2"/>
        </w:rPr>
      </w:pPr>
      <w:r w:rsidRPr="00271864">
        <w:rPr>
          <w:color w:val="1F497D" w:themeColor="text2"/>
        </w:rPr>
        <w:t xml:space="preserve"> </w:t>
      </w:r>
      <w:r w:rsidR="00C928E1">
        <w:rPr>
          <w:color w:val="1F497D" w:themeColor="text2"/>
        </w:rPr>
        <w:t>A</w:t>
      </w:r>
      <w:r w:rsidR="00271864" w:rsidRPr="00271864">
        <w:rPr>
          <w:color w:val="1F497D" w:themeColor="text2"/>
        </w:rPr>
        <w:t xml:space="preserve">dd additional attributes to the data </w:t>
      </w:r>
      <w:r w:rsidR="00C928E1">
        <w:rPr>
          <w:color w:val="1F497D" w:themeColor="text2"/>
        </w:rPr>
        <w:t xml:space="preserve">to </w:t>
      </w:r>
      <w:r w:rsidR="00271864" w:rsidRPr="00271864">
        <w:rPr>
          <w:color w:val="1F497D" w:themeColor="text2"/>
        </w:rPr>
        <w:t>give it more dimensionality</w:t>
      </w:r>
      <w:r w:rsidR="00C928E1">
        <w:rPr>
          <w:color w:val="1F497D" w:themeColor="text2"/>
        </w:rPr>
        <w:t>.  Enabling the users to compare multiple states</w:t>
      </w:r>
      <w:r w:rsidR="00271864" w:rsidRPr="00271864">
        <w:rPr>
          <w:color w:val="1F497D" w:themeColor="text2"/>
        </w:rPr>
        <w:t xml:space="preserve"> </w:t>
      </w:r>
    </w:p>
    <w:p w14:paraId="57F8ECE4" w14:textId="08257F5F" w:rsidR="00D21227" w:rsidRDefault="00AE524F">
      <w:pPr>
        <w:pStyle w:val="BodyText"/>
        <w:rPr>
          <w:b/>
        </w:rPr>
      </w:pPr>
      <w:r>
        <w:rPr>
          <w:b/>
        </w:rPr>
        <w:t>What were some successful elements of this project?</w:t>
      </w:r>
    </w:p>
    <w:p w14:paraId="21941FA7" w14:textId="28D7EE4A" w:rsidR="00271864" w:rsidRPr="00271864" w:rsidRDefault="00271864" w:rsidP="00271864">
      <w:pPr>
        <w:pStyle w:val="BodyText"/>
        <w:numPr>
          <w:ilvl w:val="0"/>
          <w:numId w:val="3"/>
        </w:numPr>
        <w:rPr>
          <w:color w:val="1F497D" w:themeColor="text2"/>
        </w:rPr>
      </w:pPr>
      <w:r w:rsidRPr="00271864">
        <w:rPr>
          <w:color w:val="1F497D" w:themeColor="text2"/>
        </w:rPr>
        <w:t xml:space="preserve"> </w:t>
      </w:r>
      <w:r w:rsidR="00C928E1">
        <w:rPr>
          <w:color w:val="1F497D" w:themeColor="text2"/>
        </w:rPr>
        <w:t xml:space="preserve">Being able to select different states in one view. </w:t>
      </w:r>
    </w:p>
    <w:p w14:paraId="0E86DB36" w14:textId="66945718" w:rsidR="00C928E1" w:rsidRDefault="00AE524F">
      <w:pPr>
        <w:pStyle w:val="BodyText"/>
        <w:rPr>
          <w:b/>
        </w:rPr>
      </w:pPr>
      <w:r>
        <w:rPr>
          <w:b/>
        </w:rPr>
        <w:t>Any oth</w:t>
      </w:r>
      <w:r>
        <w:rPr>
          <w:b/>
        </w:rPr>
        <w:t>er thoughts you would like to convey to your peer?</w:t>
      </w:r>
    </w:p>
    <w:p w14:paraId="05CB26CB" w14:textId="3F5A186B" w:rsidR="00271864" w:rsidRDefault="00271864" w:rsidP="00271864">
      <w:pPr>
        <w:pStyle w:val="BodyText"/>
        <w:numPr>
          <w:ilvl w:val="0"/>
          <w:numId w:val="3"/>
        </w:numPr>
      </w:pPr>
      <w:r>
        <w:rPr>
          <w:b/>
        </w:rPr>
        <w:lastRenderedPageBreak/>
        <w:t xml:space="preserve"> </w:t>
      </w:r>
      <w:r w:rsidR="00C928E1">
        <w:rPr>
          <w:color w:val="1F497D" w:themeColor="text2"/>
        </w:rPr>
        <w:t xml:space="preserve">Very good concept.  I think that being able to select both the start and ending time frame from the slider would have been useful.  Also, being able to compare multiple states would also be useful.  </w:t>
      </w:r>
    </w:p>
    <w:sectPr w:rsidR="002718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6D80C" w14:textId="77777777" w:rsidR="00AE524F" w:rsidRDefault="00AE524F">
      <w:pPr>
        <w:spacing w:after="0"/>
      </w:pPr>
      <w:r>
        <w:separator/>
      </w:r>
    </w:p>
  </w:endnote>
  <w:endnote w:type="continuationSeparator" w:id="0">
    <w:p w14:paraId="44A5993E" w14:textId="77777777" w:rsidR="00AE524F" w:rsidRDefault="00AE52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A955D" w14:textId="77777777" w:rsidR="00AE524F" w:rsidRDefault="00AE524F">
      <w:r>
        <w:separator/>
      </w:r>
    </w:p>
  </w:footnote>
  <w:footnote w:type="continuationSeparator" w:id="0">
    <w:p w14:paraId="6FF05EEC" w14:textId="77777777" w:rsidR="00AE524F" w:rsidRDefault="00AE52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2B7A3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CD7047"/>
    <w:multiLevelType w:val="hybridMultilevel"/>
    <w:tmpl w:val="CE2C1636"/>
    <w:lvl w:ilvl="0" w:tplc="4EBE258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491DC2E"/>
    <w:multiLevelType w:val="multilevel"/>
    <w:tmpl w:val="24040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1864"/>
    <w:rsid w:val="004300B4"/>
    <w:rsid w:val="004E29B3"/>
    <w:rsid w:val="00590D07"/>
    <w:rsid w:val="00753733"/>
    <w:rsid w:val="00784D58"/>
    <w:rsid w:val="00883CC5"/>
    <w:rsid w:val="008D6863"/>
    <w:rsid w:val="00AE524F"/>
    <w:rsid w:val="00B86B75"/>
    <w:rsid w:val="00BC48D5"/>
    <w:rsid w:val="00C36279"/>
    <w:rsid w:val="00C928E1"/>
    <w:rsid w:val="00D21227"/>
    <w:rsid w:val="00E315A3"/>
    <w:rsid w:val="00FD17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42C9A9"/>
  <w15:docId w15:val="{EC0D7968-036F-E54C-B822-2FF3BE44B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7537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relow.najae@gmail.com</dc:creator>
  <cp:lastModifiedBy>Prelow.najae@gmail.com</cp:lastModifiedBy>
  <cp:revision>2</cp:revision>
  <dcterms:created xsi:type="dcterms:W3CDTF">2021-05-12T11:26:00Z</dcterms:created>
  <dcterms:modified xsi:type="dcterms:W3CDTF">2021-05-12T11:26:00Z</dcterms:modified>
</cp:coreProperties>
</file>